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11CE" w:rsidRPr="00191277" w:rsidRDefault="00BC11CE" w:rsidP="00BC11CE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242/23</w:t>
      </w:r>
    </w:p>
    <w:p w:rsidR="00BC11CE" w:rsidRPr="00191277" w:rsidRDefault="00BC11CE" w:rsidP="00BC11CE">
      <w:pPr>
        <w:ind w:firstLine="3402"/>
        <w:jc w:val="right"/>
        <w:rPr>
          <w:b/>
          <w:lang w:val="es-AR" w:eastAsia="es-ES"/>
        </w:rPr>
      </w:pPr>
    </w:p>
    <w:p w:rsidR="00BC11CE" w:rsidRPr="00191277" w:rsidRDefault="00BC11CE" w:rsidP="00BC11CE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. Nº 2479/23</w:t>
      </w:r>
    </w:p>
    <w:p w:rsidR="00BC11CE" w:rsidRPr="00191277" w:rsidRDefault="00BC11CE" w:rsidP="00BC11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BC11CE" w:rsidRPr="00191277" w:rsidRDefault="00BC11CE" w:rsidP="00BC11C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191277">
        <w:rPr>
          <w:b/>
          <w:lang w:val="es-AR"/>
        </w:rPr>
        <w:t>BA</w:t>
      </w:r>
      <w:r>
        <w:rPr>
          <w:b/>
          <w:lang w:val="es-AR"/>
        </w:rPr>
        <w:t xml:space="preserve">HIA BLANCA, </w:t>
      </w:r>
      <w:r>
        <w:rPr>
          <w:b/>
          <w:lang w:val="es-AR"/>
        </w:rPr>
        <w:t>03 de agosto de 2023</w:t>
      </w:r>
      <w:bookmarkStart w:id="0" w:name="_GoBack"/>
      <w:bookmarkEnd w:id="0"/>
    </w:p>
    <w:p w:rsidR="00BC11CE" w:rsidRPr="00191277" w:rsidRDefault="00BC11CE" w:rsidP="00BC11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BC11CE" w:rsidRDefault="00BC11CE" w:rsidP="00BC11CE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BC11CE" w:rsidRPr="00396D73" w:rsidRDefault="00BC11CE" w:rsidP="00BC11CE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BC11CE" w:rsidRPr="00396D73" w:rsidRDefault="00BC11CE" w:rsidP="00BC11C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BC11CE" w:rsidRPr="00396D73" w:rsidRDefault="00BC11CE" w:rsidP="00BC11CE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BC11CE" w:rsidRPr="00396D73" w:rsidRDefault="00BC11CE" w:rsidP="00BC11C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BC11CE" w:rsidRPr="00396D73" w:rsidRDefault="00BC11CE" w:rsidP="00BC11C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BC11CE" w:rsidRPr="00396D73" w:rsidRDefault="00BC11CE" w:rsidP="00BC11CE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BC11CE" w:rsidRPr="00396D73" w:rsidRDefault="00BC11CE" w:rsidP="00BC11C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BC11CE" w:rsidRPr="00396D73" w:rsidRDefault="00BC11CE" w:rsidP="00BC11CE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BC11CE" w:rsidRPr="003443A3" w:rsidRDefault="00BC11CE" w:rsidP="00BC11CE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se procedió a realizar un llamado a inscripción para cubrir dicho cargo; </w:t>
      </w:r>
    </w:p>
    <w:p w:rsidR="00BC11CE" w:rsidRPr="003443A3" w:rsidRDefault="00BC11CE" w:rsidP="00BC11CE">
      <w:pPr>
        <w:jc w:val="both"/>
        <w:rPr>
          <w:lang w:val="es-AR" w:eastAsia="es-AR"/>
        </w:rPr>
      </w:pPr>
    </w:p>
    <w:p w:rsidR="00BC11CE" w:rsidRPr="003443A3" w:rsidRDefault="00BC11CE" w:rsidP="00BC11CE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la Comisión Ad Hoc designada para analizar los antecedentes de los inscriptos, recomendó la designación </w:t>
      </w:r>
      <w:r>
        <w:rPr>
          <w:lang w:val="es-AR" w:eastAsia="es-AR"/>
        </w:rPr>
        <w:t xml:space="preserve">de la Srta. Trinidad </w:t>
      </w:r>
      <w:proofErr w:type="spellStart"/>
      <w:r>
        <w:rPr>
          <w:lang w:val="es-AR" w:eastAsia="es-AR"/>
        </w:rPr>
        <w:t>Crozes</w:t>
      </w:r>
      <w:proofErr w:type="spellEnd"/>
      <w:r w:rsidRPr="003443A3">
        <w:rPr>
          <w:lang w:val="es-AR" w:eastAsia="es-AR"/>
        </w:rPr>
        <w:t xml:space="preserve"> para cumplir funciones, durante el presente cuatrimestre, como Auxiliar de Docencia de la materia “</w:t>
      </w:r>
      <w:r>
        <w:rPr>
          <w:lang w:val="es-AR" w:eastAsia="es-AR"/>
        </w:rPr>
        <w:t>Lenguajes Formales y Autómatas</w:t>
      </w:r>
      <w:r w:rsidRPr="003443A3">
        <w:rPr>
          <w:lang w:val="es-AR" w:eastAsia="es-AR"/>
        </w:rPr>
        <w:t>”;</w:t>
      </w:r>
    </w:p>
    <w:p w:rsidR="00BC11CE" w:rsidRPr="00CB0A74" w:rsidRDefault="00BC11CE" w:rsidP="00BC11CE">
      <w:pPr>
        <w:jc w:val="both"/>
        <w:rPr>
          <w:lang w:val="es-ES_tradnl" w:eastAsia="es-AR"/>
        </w:rPr>
      </w:pPr>
    </w:p>
    <w:p w:rsidR="00BC11CE" w:rsidRPr="00923BB1" w:rsidRDefault="00BC11CE" w:rsidP="00BC11CE">
      <w:pPr>
        <w:ind w:firstLine="851"/>
        <w:jc w:val="both"/>
        <w:rPr>
          <w:lang w:val="es-AR" w:eastAsia="es-ES"/>
        </w:rPr>
      </w:pPr>
      <w:r w:rsidRPr="00923BB1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923BB1">
        <w:rPr>
          <w:lang w:val="es-ES_tradnl" w:eastAsia="es-ES"/>
        </w:rPr>
        <w:t xml:space="preserve">; </w:t>
      </w:r>
    </w:p>
    <w:p w:rsidR="00BC11CE" w:rsidRPr="00396D73" w:rsidRDefault="00BC11CE" w:rsidP="00BC11CE">
      <w:pPr>
        <w:jc w:val="both"/>
        <w:rPr>
          <w:snapToGrid w:val="0"/>
          <w:color w:val="000000"/>
          <w:lang w:val="es-ES_tradnl" w:eastAsia="es-ES"/>
        </w:rPr>
      </w:pPr>
    </w:p>
    <w:p w:rsidR="00BC11CE" w:rsidRPr="00396D73" w:rsidRDefault="00BC11CE" w:rsidP="00BC11CE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 xml:space="preserve">Que el Consejo Departamental aprobó por unanimidad, en su reunión </w:t>
      </w:r>
      <w:r>
        <w:rPr>
          <w:snapToGrid w:val="0"/>
          <w:color w:val="000000"/>
          <w:lang w:val="es-AR" w:eastAsia="es-ES"/>
        </w:rPr>
        <w:t>extraordinaria de fecha 03 de agosto de 2023, dicha contratación</w:t>
      </w:r>
      <w:r w:rsidRPr="00396D73">
        <w:rPr>
          <w:snapToGrid w:val="0"/>
          <w:color w:val="000000"/>
          <w:lang w:val="es-AR" w:eastAsia="es-ES"/>
        </w:rPr>
        <w:t>;</w:t>
      </w:r>
    </w:p>
    <w:p w:rsidR="00BC11CE" w:rsidRPr="00396D73" w:rsidRDefault="00BC11CE" w:rsidP="00BC11CE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BC11CE" w:rsidRPr="00396D73" w:rsidRDefault="00BC11CE" w:rsidP="00BC11C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BC11CE" w:rsidRPr="00396D73" w:rsidRDefault="00BC11CE" w:rsidP="00BC11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EL CONSEJO DEPARTAMENTAL DE CIENCIAS E INGENIERÍA DE LA COMPUTACIÓN</w:t>
      </w:r>
    </w:p>
    <w:p w:rsidR="00BC11CE" w:rsidRPr="00396D73" w:rsidRDefault="00BC11CE" w:rsidP="00BC11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BC11CE" w:rsidRPr="00396D73" w:rsidRDefault="00BC11CE" w:rsidP="00BC11CE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BC11CE" w:rsidRPr="00396D73" w:rsidRDefault="00BC11CE" w:rsidP="00BC11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BC11CE" w:rsidRPr="00396D73" w:rsidRDefault="00BC11CE" w:rsidP="00BC11CE">
      <w:pPr>
        <w:jc w:val="both"/>
        <w:rPr>
          <w:lang w:val="es-AR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>Contratar a</w:t>
      </w:r>
      <w:r>
        <w:rPr>
          <w:lang w:val="es-ES_tradnl"/>
        </w:rPr>
        <w:t xml:space="preserve"> </w:t>
      </w:r>
      <w:r w:rsidRPr="00396D73">
        <w:rPr>
          <w:lang w:val="es-ES_tradnl"/>
        </w:rPr>
        <w:t>l</w:t>
      </w:r>
      <w:r>
        <w:rPr>
          <w:lang w:val="es-ES_tradnl"/>
        </w:rPr>
        <w:t>a</w:t>
      </w:r>
      <w:r w:rsidRPr="00396D73">
        <w:rPr>
          <w:lang w:val="es-ES_tradnl"/>
        </w:rPr>
        <w:t xml:space="preserve"> </w:t>
      </w:r>
      <w:r w:rsidRPr="00396D73">
        <w:rPr>
          <w:b/>
          <w:szCs w:val="20"/>
          <w:lang w:val="es-ES_tradnl"/>
        </w:rPr>
        <w:t>Señor</w:t>
      </w:r>
      <w:r>
        <w:rPr>
          <w:b/>
          <w:szCs w:val="20"/>
          <w:lang w:val="es-ES_tradnl"/>
        </w:rPr>
        <w:t>ita Trinidad CROZES</w:t>
      </w:r>
      <w:r w:rsidRPr="00396D73">
        <w:rPr>
          <w:b/>
          <w:szCs w:val="20"/>
          <w:lang w:val="es-AR" w:eastAsia="es-ES"/>
        </w:rPr>
        <w:t xml:space="preserve"> </w:t>
      </w:r>
      <w:r>
        <w:rPr>
          <w:b/>
          <w:szCs w:val="20"/>
          <w:lang w:val="es-ES_tradnl" w:eastAsia="es-ES"/>
        </w:rPr>
        <w:t>(DNI: 43.248.497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>pa</w:t>
      </w:r>
      <w:r>
        <w:rPr>
          <w:lang w:val="es-AR"/>
        </w:rPr>
        <w:t>ra cumplir funciones de Auxiliar</w:t>
      </w:r>
      <w:r w:rsidRPr="00396D73">
        <w:rPr>
          <w:lang w:val="es-AR"/>
        </w:rPr>
        <w:t xml:space="preserve"> de Docencia, en el Área: II, Disciplina: Teoría de la Computación, Asignatura </w:t>
      </w:r>
      <w:r w:rsidRPr="00396D73">
        <w:rPr>
          <w:b/>
          <w:lang w:val="es-ES_tradnl"/>
        </w:rPr>
        <w:t>“Lenguajes Formales y Autómatas” (Cód. 7791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 xml:space="preserve">en el Departamento de Ciencias e Ingeniería de la Computación, a partir de la efectiva posesión </w:t>
      </w:r>
      <w:r>
        <w:rPr>
          <w:lang w:val="es-AR"/>
        </w:rPr>
        <w:t>del cargo y hasta el 01 de diciembre de 2023</w:t>
      </w:r>
      <w:r w:rsidRPr="00396D73">
        <w:rPr>
          <w:lang w:val="es-AR"/>
        </w:rPr>
        <w:t>.</w:t>
      </w:r>
    </w:p>
    <w:p w:rsidR="00BC11CE" w:rsidRDefault="00BC11CE" w:rsidP="00BC11CE">
      <w:pPr>
        <w:jc w:val="both"/>
        <w:rPr>
          <w:b/>
          <w:lang w:val="es-ES_tradnl"/>
        </w:rPr>
      </w:pPr>
    </w:p>
    <w:p w:rsidR="00BC11CE" w:rsidRPr="00396D73" w:rsidRDefault="00BC11CE" w:rsidP="00BC11CE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BC11CE" w:rsidRDefault="00BC11CE" w:rsidP="00BC11CE">
      <w:pPr>
        <w:tabs>
          <w:tab w:val="left" w:pos="5670"/>
        </w:tabs>
        <w:jc w:val="both"/>
        <w:rPr>
          <w:b/>
          <w:lang w:val="es-AR" w:eastAsia="es-ES"/>
        </w:rPr>
      </w:pPr>
    </w:p>
    <w:p w:rsidR="00BC11CE" w:rsidRDefault="00BC11CE" w:rsidP="00BC11CE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BC11CE" w:rsidRPr="00396D73" w:rsidRDefault="00BC11CE" w:rsidP="00BC11C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242/23</w:t>
      </w:r>
    </w:p>
    <w:p w:rsidR="00BC11CE" w:rsidRDefault="00BC11CE" w:rsidP="00BC11CE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BC11CE" w:rsidRDefault="00BC11CE" w:rsidP="00BC11CE">
      <w:pPr>
        <w:jc w:val="both"/>
        <w:rPr>
          <w:lang w:val="es-AR" w:eastAsia="es-ES"/>
        </w:rPr>
      </w:pPr>
      <w:r w:rsidRPr="00923BB1">
        <w:rPr>
          <w:b/>
          <w:lang w:val="es-AR" w:eastAsia="es-ES"/>
        </w:rPr>
        <w:t>ARTICULO 3</w:t>
      </w:r>
      <w:r w:rsidRPr="00923BB1">
        <w:rPr>
          <w:b/>
          <w:lang w:val="es-ES" w:eastAsia="es-ES"/>
        </w:rPr>
        <w:sym w:font="Symbol" w:char="F0B0"/>
      </w:r>
      <w:r w:rsidRPr="00923BB1">
        <w:rPr>
          <w:b/>
          <w:lang w:val="es-AR" w:eastAsia="es-ES"/>
        </w:rPr>
        <w:t>:</w:t>
      </w:r>
      <w:r w:rsidRPr="00923BB1">
        <w:rPr>
          <w:lang w:val="es-AR" w:eastAsia="es-ES"/>
        </w:rPr>
        <w:t xml:space="preserve"> La financiación de la asignación mencionada será erogada utilizando los fondos emergentes de la resolución CSU-962/22.-</w:t>
      </w:r>
    </w:p>
    <w:p w:rsidR="00BC11CE" w:rsidRPr="00923BB1" w:rsidRDefault="00BC11CE" w:rsidP="00BC11CE">
      <w:pPr>
        <w:jc w:val="both"/>
        <w:rPr>
          <w:lang w:val="es-AR" w:eastAsia="es-ES"/>
        </w:rPr>
      </w:pPr>
    </w:p>
    <w:p w:rsidR="00BC11CE" w:rsidRPr="00923BB1" w:rsidRDefault="00BC11CE" w:rsidP="00BC11C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923BB1">
        <w:rPr>
          <w:b/>
          <w:lang w:val="es-ES" w:eastAsia="es-ES"/>
        </w:rPr>
        <w:t>ARTICULO 4</w:t>
      </w:r>
      <w:r w:rsidRPr="00923BB1">
        <w:rPr>
          <w:b/>
          <w:lang w:val="es-ES" w:eastAsia="es-ES"/>
        </w:rPr>
        <w:sym w:font="Symbol" w:char="F0B0"/>
      </w:r>
      <w:r w:rsidRPr="00923BB1">
        <w:rPr>
          <w:b/>
          <w:lang w:val="es-ES" w:eastAsia="es-ES"/>
        </w:rPr>
        <w:t xml:space="preserve">: </w:t>
      </w:r>
      <w:r w:rsidRPr="00923BB1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BC11CE" w:rsidRPr="00396D73" w:rsidRDefault="00BC11CE" w:rsidP="00BC11CE">
      <w:pPr>
        <w:rPr>
          <w:szCs w:val="20"/>
          <w:lang w:val="es-AR"/>
        </w:rPr>
      </w:pPr>
    </w:p>
    <w:p w:rsidR="00BC11CE" w:rsidRPr="00396D73" w:rsidRDefault="00BC11CE" w:rsidP="00BC11CE">
      <w:pPr>
        <w:rPr>
          <w:szCs w:val="20"/>
          <w:lang w:val="es-AR"/>
        </w:rPr>
      </w:pPr>
    </w:p>
    <w:p w:rsidR="00BC11CE" w:rsidRPr="00207857" w:rsidRDefault="00BC11CE" w:rsidP="00BC11CE">
      <w:pPr>
        <w:rPr>
          <w:szCs w:val="20"/>
          <w:lang w:val="es-AR"/>
        </w:rPr>
      </w:pPr>
    </w:p>
    <w:p w:rsidR="00BC11CE" w:rsidRPr="00AA4F68" w:rsidRDefault="00BC11CE" w:rsidP="00BC11CE">
      <w:pPr>
        <w:rPr>
          <w:lang w:val="es-AR"/>
        </w:rPr>
      </w:pPr>
    </w:p>
    <w:p w:rsidR="00BC11CE" w:rsidRPr="00191277" w:rsidRDefault="00BC11CE" w:rsidP="00BC11CE">
      <w:pPr>
        <w:rPr>
          <w:lang w:val="es-AR"/>
        </w:rPr>
      </w:pPr>
    </w:p>
    <w:p w:rsidR="00BC11CE" w:rsidRPr="00F64373" w:rsidRDefault="00BC11CE" w:rsidP="00BC11CE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AF4" w:rsidRDefault="00000AF4">
      <w:r>
        <w:separator/>
      </w:r>
    </w:p>
  </w:endnote>
  <w:endnote w:type="continuationSeparator" w:id="0">
    <w:p w:rsidR="00000AF4" w:rsidRDefault="00000A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AF4" w:rsidRDefault="00000AF4">
      <w:r>
        <w:separator/>
      </w:r>
    </w:p>
  </w:footnote>
  <w:footnote w:type="continuationSeparator" w:id="0">
    <w:p w:rsidR="00000AF4" w:rsidRDefault="00000A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AF4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C11CE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215D3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190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10T13:30:00Z</dcterms:created>
  <dcterms:modified xsi:type="dcterms:W3CDTF">2023-08-10T13:30:00Z</dcterms:modified>
</cp:coreProperties>
</file>